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Pr="006C7BF2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BF2">
        <w:rPr>
          <w:rFonts w:ascii="Times New Roman" w:hAnsi="Times New Roman" w:cs="Times New Roman"/>
          <w:b/>
          <w:sz w:val="24"/>
          <w:szCs w:val="24"/>
          <w:u w:val="single"/>
        </w:rPr>
        <w:t>Záujemca:</w:t>
      </w:r>
    </w:p>
    <w:p w14:paraId="529F821A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Obchodný názov: </w:t>
      </w:r>
    </w:p>
    <w:p w14:paraId="4C4F1010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Sídlo záujemcu</w:t>
      </w:r>
    </w:p>
    <w:p w14:paraId="10280FE1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IČO:</w:t>
      </w:r>
    </w:p>
    <w:p w14:paraId="6BF5EAF3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DIČ:</w:t>
      </w:r>
    </w:p>
    <w:p w14:paraId="54435FAA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IČ DPH:</w:t>
      </w:r>
    </w:p>
    <w:p w14:paraId="37B9F279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Štatutárny zástupca/</w:t>
      </w:r>
    </w:p>
    <w:p w14:paraId="7397CD24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splnomocnená osoba:</w:t>
      </w:r>
    </w:p>
    <w:p w14:paraId="21A5DF55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kontaktná osoba: </w:t>
      </w:r>
    </w:p>
    <w:p w14:paraId="73758017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Tel/mobil:</w:t>
      </w:r>
    </w:p>
    <w:p w14:paraId="7DBFE5BE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Email:  </w:t>
      </w:r>
    </w:p>
    <w:p w14:paraId="45DD9FBC" w14:textId="77777777" w:rsidR="00B50AEF" w:rsidRPr="006C7BF2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45D6EC" w14:textId="77777777" w:rsidR="00B50AEF" w:rsidRPr="006C7BF2" w:rsidRDefault="00B50AEF" w:rsidP="00B50AEF">
      <w:pPr>
        <w:rPr>
          <w:rFonts w:ascii="Times New Roman" w:hAnsi="Times New Roman" w:cs="Times New Roman"/>
          <w:sz w:val="24"/>
          <w:szCs w:val="24"/>
        </w:rPr>
      </w:pPr>
      <w:r w:rsidRPr="006C7BF2">
        <w:rPr>
          <w:rFonts w:ascii="Times New Roman" w:hAnsi="Times New Roman" w:cs="Times New Roman"/>
          <w:sz w:val="24"/>
          <w:szCs w:val="24"/>
        </w:rPr>
        <w:t>Záujemca týmto žiada verejného obstarávateľa o zaradenie do DNS s názvom:</w:t>
      </w:r>
    </w:p>
    <w:p w14:paraId="2782CF90" w14:textId="0B5797AE" w:rsidR="006C7BF2" w:rsidRPr="006C7BF2" w:rsidRDefault="006C7BF2" w:rsidP="006C7B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7BF2">
        <w:rPr>
          <w:rFonts w:ascii="Times New Roman" w:hAnsi="Times New Roman" w:cs="Times New Roman"/>
          <w:b/>
          <w:sz w:val="24"/>
          <w:szCs w:val="24"/>
        </w:rPr>
        <w:t>„</w:t>
      </w:r>
      <w:r w:rsidR="005F0CEE">
        <w:rPr>
          <w:rFonts w:ascii="Times New Roman" w:hAnsi="Times New Roman" w:cs="Times New Roman"/>
          <w:b/>
          <w:sz w:val="24"/>
          <w:szCs w:val="24"/>
        </w:rPr>
        <w:t>Nákup smetných košov, prepraviek a nádob a ich súčastí</w:t>
      </w:r>
      <w:r w:rsidRPr="006C7BF2">
        <w:rPr>
          <w:rFonts w:ascii="Times New Roman" w:hAnsi="Times New Roman" w:cs="Times New Roman"/>
          <w:b/>
          <w:sz w:val="24"/>
          <w:szCs w:val="24"/>
        </w:rPr>
        <w:t>“</w:t>
      </w:r>
      <w:bookmarkStart w:id="0" w:name="_GoBack"/>
      <w:bookmarkEnd w:id="0"/>
    </w:p>
    <w:p w14:paraId="4A93F63C" w14:textId="0C34F4F8" w:rsidR="00B50AEF" w:rsidRPr="006C7BF2" w:rsidRDefault="006C7BF2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7BF2" w:rsidDel="006C7BF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95A4A3E" w14:textId="77777777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77423" w14:textId="77777777" w:rsidR="00FB0894" w:rsidRDefault="00FB0894" w:rsidP="00B50AEF">
      <w:pPr>
        <w:spacing w:after="0" w:line="240" w:lineRule="auto"/>
      </w:pPr>
      <w:r>
        <w:separator/>
      </w:r>
    </w:p>
  </w:endnote>
  <w:endnote w:type="continuationSeparator" w:id="0">
    <w:p w14:paraId="7AF5AA2B" w14:textId="77777777" w:rsidR="00FB0894" w:rsidRDefault="00FB0894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DD0E3F" w14:textId="77777777" w:rsidR="00FB0894" w:rsidRDefault="00FB0894" w:rsidP="00B50AEF">
      <w:pPr>
        <w:spacing w:after="0" w:line="240" w:lineRule="auto"/>
      </w:pPr>
      <w:r>
        <w:separator/>
      </w:r>
    </w:p>
  </w:footnote>
  <w:footnote w:type="continuationSeparator" w:id="0">
    <w:p w14:paraId="1D2EB9B5" w14:textId="77777777" w:rsidR="00FB0894" w:rsidRDefault="00FB0894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193FD4"/>
    <w:rsid w:val="001C47D4"/>
    <w:rsid w:val="001D4D3A"/>
    <w:rsid w:val="001E3542"/>
    <w:rsid w:val="0026259D"/>
    <w:rsid w:val="002765C7"/>
    <w:rsid w:val="004A5D62"/>
    <w:rsid w:val="00560E55"/>
    <w:rsid w:val="005F0CEE"/>
    <w:rsid w:val="006673E6"/>
    <w:rsid w:val="006C7BF2"/>
    <w:rsid w:val="006F2FC2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C53F89"/>
    <w:rsid w:val="00E723E1"/>
    <w:rsid w:val="00EB52A4"/>
    <w:rsid w:val="00EC21CE"/>
    <w:rsid w:val="00FA2F47"/>
    <w:rsid w:val="00FA6D0C"/>
    <w:rsid w:val="00FB0894"/>
    <w:rsid w:val="00FC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Petronela Pitoňáková</cp:lastModifiedBy>
  <cp:revision>6</cp:revision>
  <cp:lastPrinted>2022-09-22T13:24:00Z</cp:lastPrinted>
  <dcterms:created xsi:type="dcterms:W3CDTF">2022-12-02T12:26:00Z</dcterms:created>
  <dcterms:modified xsi:type="dcterms:W3CDTF">2023-03-08T12:53:00Z</dcterms:modified>
</cp:coreProperties>
</file>